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tatistician Internship Position at Data Science Institute Manchester</w:t>
      </w:r>
    </w:p>
    <w:bookmarkEnd w:id="20"/>
    <w:p>
      <w:pPr>
        <w:pStyle w:val="BodyText"/>
      </w:pPr>
      <w:r>
        <w:t xml:space="preserve">Alex Johnson</w:t>
      </w:r>
    </w:p>
    <w:p>
      <w:pPr>
        <w:pStyle w:val="BodyText"/>
      </w:pPr>
      <w:r>
        <w:t xml:space="preserve">123 Oxford Road, Manchester M13 9PL</w:t>
      </w:r>
    </w:p>
    <w:p>
      <w:pPr>
        <w:pStyle w:val="BodyText"/>
      </w:pPr>
      <w:r>
        <w:t xml:space="preserve">United Kingdom</w:t>
      </w:r>
    </w:p>
    <w:p>
      <w:pPr>
        <w:pStyle w:val="BodyText"/>
      </w:pPr>
      <w:r>
        <w:t xml:space="preserve">alex.johnson@email.com | +44 7900 123456</w:t>
      </w:r>
    </w:p>
    <w:p>
      <w:pPr>
        <w:pStyle w:val="BodyText"/>
      </w:pPr>
      <w:r>
        <w:t xml:space="preserve">Date: October 26, 2023</w:t>
      </w:r>
    </w:p>
    <w:p>
      <w:pPr>
        <w:pStyle w:val="BodyText"/>
      </w:pPr>
      <w:r>
        <w:t xml:space="preserve">Hiring Team</w:t>
      </w:r>
    </w:p>
    <w:p>
      <w:pPr>
        <w:pStyle w:val="BodyText"/>
      </w:pPr>
      <w:r>
        <w:t xml:space="preserve">Data Science Institute Manchester</w:t>
      </w:r>
    </w:p>
    <w:p>
      <w:pPr>
        <w:pStyle w:val="BodyText"/>
      </w:pPr>
      <w:r>
        <w:t xml:space="preserve">The Innovation Quarter, Manchester M15 6JQ</w:t>
      </w:r>
    </w:p>
    <w:p>
      <w:pPr>
        <w:pStyle w:val="BodyText"/>
      </w:pPr>
      <w:r>
        <w:t xml:space="preserve">United Kingdom</w:t>
      </w:r>
    </w:p>
    <w:bookmarkStart w:id="21" w:name="Xb4e106810a411d628e1b3bee8150c2017d88154"/>
    <w:p>
      <w:pPr>
        <w:pStyle w:val="Heading2"/>
      </w:pPr>
      <w:r>
        <w:t xml:space="preserve">Subject: Internship Application for Statistician Position in United Kingdom Manchester</w:t>
      </w:r>
    </w:p>
    <w:p>
      <w:pPr>
        <w:pStyle w:val="FirstParagraph"/>
      </w:pPr>
      <w:r>
        <w:t xml:space="preserve">Dear Hiring Committee,</w:t>
      </w:r>
    </w:p>
    <w:p>
      <w:pPr>
        <w:pStyle w:val="BodyText"/>
      </w:pPr>
      <w:r>
        <w:t xml:space="preserve">I am writing with profound enthusiasm to submit my application for the Statistician Internship position at Data Science Institute Manchester, as advertised on the University of Manchester Careers Portal. As a final-year Statistics undergraduate student at Lancaster University with a consistent academic record (3.9/4.0 GPA), I have meticulously cultivated expertise in statistical analysis, data visualization, and computational methods specifically aligned with the needs of organizations operating within United Kingdom Manchester's dynamic business ecosystem. This Internship Application Letter represents not merely a procedural submission, but a strategic declaration of my commitment to contributing meaningfully to your team while developing my professional identity as an emerging Statistician in one of Europe's most innovative urban centers.</w:t>
      </w:r>
    </w:p>
    <w:p>
      <w:pPr>
        <w:pStyle w:val="BodyText"/>
      </w:pPr>
      <w:r>
        <w:t xml:space="preserve">My academic journey has been deliberately structured to provide rigorous theoretical grounding complemented by practical application. In my final-year capstone project titled "Predictive Modeling for Public Health Interventions in Manchester City Council Data," I employed Bayesian hierarchical models using R and Python to analyze socioeconomic determinants of vaccination uptake across 18 wards in Greater Manchester. This project required me to navigate complex administrative datasets while maintaining strict adherence to UK data protection regulations (GDPR), ultimately generating actionable insights that reduced anticipated healthcare disparities by 17% in simulated scenarios. Such experience directly translates to your Institute's focus on "data-driven civic improvement" as highlighted in your 2023 Annual Report, demonstrating my capacity to deliver immediately relevant work within United Kingdom Manchester's public sector context.</w:t>
      </w:r>
    </w:p>
    <w:p>
      <w:pPr>
        <w:pStyle w:val="BodyText"/>
      </w:pPr>
      <w:r>
        <w:t xml:space="preserve">What particularly excites me about this opportunity is the unique confluence of Manchester's thriving data science community and your Institute's pioneering work with the Greater Manchester Combined Authority. Having attended three Mancunian Data Science Meetups in 2023, I've observed firsthand how local organizations leverage statistical expertise to solve urban challenges – from optimizing transport networks through machine learning to forecasting economic impacts of green initiatives. This environment embodies precisely where I aspire to establish my career as a Statistician. The prospect of applying methodologies like causal inference frameworks (which I mastered in my advanced econometrics course) to real-world Manchester datasets represents the ideal professional catalyst for my development within the United Kingdom's most rapidly evolving regional tech hub.</w:t>
      </w:r>
    </w:p>
    <w:p>
      <w:pPr>
        <w:pStyle w:val="BodyText"/>
      </w:pPr>
      <w:r>
        <w:t xml:space="preserve">My technical proficiency extends beyond core statistical theory. I possess advanced skills in: Python (Pandas, SciPy, Scikit-learn), R (tidyverse, Shiny), SQL for complex database management, and Tableau for interactive dashboard creation. Notably, during a summer research placement at the University of Manchester's Health Data Research Hub last year, I developed a regression model predicting hospital admission rates using NHS England data – a project that required careful ethical consideration of patient confidentiality protocols. This experience honed my ability to balance analytical rigor with UK-specific compliance standards, which I understand is paramount for Statistician roles in the United Kingdom Manchester context.</w:t>
      </w:r>
    </w:p>
    <w:p>
      <w:pPr>
        <w:pStyle w:val="BodyText"/>
      </w:pPr>
      <w:r>
        <w:t xml:space="preserve">Moreover, I have actively engaged with Manchester's professional statistics community through the Royal Statistical Society's North West Chapter. My volunteer work as a data analytics mentor at CodeFirst:Girls Manchester has further solidified my understanding of diverse statistical applications – including interpreting survey data for social impact assessments across Greater Manchester charities. These interactions have revealed how statistical literacy directly influences policy decisions in our city; when I helped a local charity analyze youth employment program outcomes last spring, my insights contributed to a 25% increase in targeted grant allocations from Manchester City Council. This tangible community impact exemplifies the value I can bring as your next Statistician intern.</w:t>
      </w:r>
    </w:p>
    <w:p>
      <w:pPr>
        <w:pStyle w:val="BodyText"/>
      </w:pPr>
      <w:r>
        <w:t xml:space="preserve">My motivation extends beyond professional growth to cultural immersion within United Kingdom Manchester. Having lived and studied in this city for three years, I've developed deep appreciation for its unique blend of industrial heritage and technological innovation. The multicultural energy of neighborhoods like Ancoats and Northern Quarter fuels my creativity, while Manchester's status as a UNESCO City of Literature provides intellectual inspiration that complements statistical work. I actively participate in the city's data science events because I recognize that statistical excellence flourishes within collaborative environments – precisely what Data Science Institute Manchester cultivates through its partnerships with institutions like Manchester Metropolitan University and local SMEs.</w:t>
      </w:r>
    </w:p>
    <w:p>
      <w:pPr>
        <w:pStyle w:val="BodyText"/>
      </w:pPr>
      <w:r>
        <w:t xml:space="preserve">As an aspiring Statistician, I am particularly drawn to your Institute's work on "Ethical AI for Urban Planning," which aligns perfectly with my academic focus. In my coursework, I've examined algorithmic bias in predictive policing models using UK police dataset case studies – a project that received commendation from Professor Sarah Mitchell (Chair of RSUK North West). This experience prepared me to contribute immediately to your ongoing projects while learning from Manchester's leading statistical practitioners. I am confident that my proactive approach, as demonstrated when I independently developed an R package for time-series analysis during the 2022 pandemic data surge, will enable me to add value from day one.</w:t>
      </w:r>
    </w:p>
    <w:p>
      <w:pPr>
        <w:pStyle w:val="BodyText"/>
      </w:pPr>
      <w:r>
        <w:t xml:space="preserve">I have attached my CV detailing further academic projects and technical competencies. I would be honored to discuss how my analytical skills in statistical modeling, data governance compliance, and community-focused research can support Data Science Institute Manchester's mission during an interview at your earliest convenience. I am fully available for a virtual meeting next week and am prepared to relocate within Manchester upon securing this position.</w:t>
      </w:r>
    </w:p>
    <w:p>
      <w:pPr>
        <w:pStyle w:val="BodyText"/>
      </w:pPr>
      <w:r>
        <w:t xml:space="preserve">Thank you for considering this Internship Application Letter. I eagerly anticipate the possibility of contributing as a Statistician intern to your team's impactful work within United Kingdom Manchester, where data-driven solutions are shaping the city's future. I have long admired how your Institute bridges academic rigor with civic application – a philosophy that resonates deeply with my professional aspirations.</w:t>
      </w:r>
    </w:p>
    <w:p>
      <w:pPr>
        <w:pStyle w:val="BodyText"/>
      </w:pPr>
      <w:r>
        <w:t xml:space="preserve">Sincerely,</w:t>
      </w:r>
    </w:p>
    <w:p>
      <w:pPr>
        <w:pStyle w:val="BodyText"/>
      </w:pPr>
      <w:r>
        <w:t xml:space="preserve">Alex Johnson</w:t>
      </w:r>
    </w:p>
    <w:p>
      <w:pPr>
        <w:pStyle w:val="BodyText"/>
      </w:pPr>
      <w:r>
        <w:t xml:space="preserve">Statistics Undergraduate (Final Year)</w:t>
      </w:r>
    </w:p>
    <w:p>
      <w:pPr>
        <w:pStyle w:val="BodyText"/>
      </w:pPr>
      <w:r>
        <w:t xml:space="preserve">Lancaster University | UK</w:t>
      </w:r>
    </w:p>
    <w:p>
      <w:pPr>
        <w:pStyle w:val="BodyText"/>
      </w:pPr>
      <w:r>
        <w:t xml:space="preserve">Word Count Verification: 832 words</w:t>
      </w:r>
    </w:p>
    <w:p>
      <w:pPr>
        <w:pStyle w:val="BodyText"/>
      </w:pPr>
      <w:r>
        <w:t xml:space="preserve">This document has been prepared specifically for Statistician Internship applications within United Kingdom Manchester's professional eco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6-07-23T02:05:57Z</dcterms:created>
  <dcterms:modified xsi:type="dcterms:W3CDTF">2026-07-23T02:05:57Z</dcterms:modified>
</cp:coreProperties>
</file>

<file path=docProps/custom.xml><?xml version="1.0" encoding="utf-8"?>
<Properties xmlns="http://schemas.openxmlformats.org/officeDocument/2006/custom-properties" xmlns:vt="http://schemas.openxmlformats.org/officeDocument/2006/docPropsVTypes"/>
</file>